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16700" w14:textId="77777777"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14:paraId="31E9443E" w14:textId="77777777"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14:paraId="5CEBBECF" w14:textId="7E91179E" w:rsidR="001B3C80" w:rsidRPr="007E6606" w:rsidRDefault="00D47135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>Third</w:t>
      </w:r>
      <w:r w:rsidR="00466B41">
        <w:rPr>
          <w:rFonts w:ascii="Century Gothic" w:hAnsi="Century Gothic" w:cs="Arial"/>
          <w:sz w:val="22"/>
          <w:szCs w:val="22"/>
          <w:u w:val="single"/>
        </w:rPr>
        <w:t xml:space="preserve"> round of industry</w:t>
      </w:r>
      <w:r w:rsidR="00343242">
        <w:rPr>
          <w:rFonts w:ascii="Century Gothic" w:hAnsi="Century Gothic" w:cs="Arial"/>
          <w:sz w:val="22"/>
          <w:szCs w:val="22"/>
          <w:u w:val="single"/>
        </w:rPr>
        <w:t xml:space="preserve"> </w:t>
      </w:r>
      <w:r w:rsidR="00C70D69">
        <w:rPr>
          <w:rFonts w:ascii="Century Gothic" w:hAnsi="Century Gothic" w:cs="Arial"/>
          <w:sz w:val="22"/>
          <w:szCs w:val="22"/>
          <w:u w:val="single"/>
        </w:rPr>
        <w:t>consultation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14:paraId="16ADA33C" w14:textId="2E11BE7C" w:rsidR="002A321B" w:rsidRPr="002A321B" w:rsidRDefault="002A321B" w:rsidP="002A321B">
      <w:pPr>
        <w:jc w:val="center"/>
        <w:rPr>
          <w:rFonts w:ascii="Century Gothic" w:hAnsi="Century Gothic" w:cs="Arial"/>
          <w:sz w:val="22"/>
          <w:szCs w:val="22"/>
        </w:rPr>
      </w:pPr>
      <w:bookmarkStart w:id="0" w:name="_Hlk181267035"/>
      <w:r w:rsidRPr="002A321B">
        <w:rPr>
          <w:rFonts w:ascii="Century Gothic" w:hAnsi="Century Gothic" w:cs="Arial"/>
          <w:sz w:val="22"/>
          <w:szCs w:val="22"/>
        </w:rPr>
        <w:t>Directive in respect of specifi</w:t>
      </w:r>
      <w:r w:rsidR="00A2068A">
        <w:rPr>
          <w:rFonts w:ascii="Century Gothic" w:hAnsi="Century Gothic" w:cs="Arial"/>
          <w:sz w:val="22"/>
          <w:szCs w:val="22"/>
        </w:rPr>
        <w:t>ed</w:t>
      </w:r>
      <w:r w:rsidRPr="002A321B">
        <w:rPr>
          <w:rFonts w:ascii="Century Gothic" w:hAnsi="Century Gothic" w:cs="Arial"/>
          <w:sz w:val="22"/>
          <w:szCs w:val="22"/>
        </w:rPr>
        <w:t xml:space="preserve"> payment activities within the national payment system</w:t>
      </w:r>
    </w:p>
    <w:bookmarkEnd w:id="0"/>
    <w:p w14:paraId="33D14846" w14:textId="77777777" w:rsidR="007E6606" w:rsidRPr="007E6606" w:rsidRDefault="007E6606" w:rsidP="007E6606">
      <w:pPr>
        <w:jc w:val="center"/>
        <w:rPr>
          <w:rFonts w:cs="Arial"/>
          <w:sz w:val="32"/>
          <w:szCs w:val="32"/>
        </w:rPr>
      </w:pPr>
    </w:p>
    <w:p w14:paraId="7ECE7CCB" w14:textId="77777777"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14:paraId="52967001" w14:textId="7968F491"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>due by</w:t>
      </w:r>
      <w:r w:rsidR="00F20DD6">
        <w:rPr>
          <w:rFonts w:ascii="Century Gothic" w:hAnsi="Century Gothic"/>
          <w:b/>
          <w:color w:val="FF0000"/>
          <w:sz w:val="22"/>
          <w:szCs w:val="22"/>
        </w:rPr>
        <w:t xml:space="preserve"> </w:t>
      </w:r>
      <w:r w:rsidR="006C700F">
        <w:rPr>
          <w:rFonts w:ascii="Century Gothic" w:hAnsi="Century Gothic"/>
          <w:b/>
          <w:color w:val="FF0000"/>
          <w:sz w:val="22"/>
          <w:szCs w:val="22"/>
        </w:rPr>
        <w:t>15 June</w:t>
      </w:r>
      <w:r w:rsidR="00F20DD6">
        <w:rPr>
          <w:rFonts w:ascii="Century Gothic" w:hAnsi="Century Gothic"/>
          <w:b/>
          <w:color w:val="FF0000"/>
          <w:sz w:val="22"/>
          <w:szCs w:val="22"/>
        </w:rPr>
        <w:t xml:space="preserve"> 202</w:t>
      </w:r>
      <w:r w:rsidR="00D47135">
        <w:rPr>
          <w:rFonts w:ascii="Century Gothic" w:hAnsi="Century Gothic"/>
          <w:b/>
          <w:color w:val="FF0000"/>
          <w:sz w:val="22"/>
          <w:szCs w:val="22"/>
        </w:rPr>
        <w:t>6</w:t>
      </w:r>
    </w:p>
    <w:p w14:paraId="7053C4BB" w14:textId="4B4D164E"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11" w:history="1">
        <w:r w:rsidR="00C25F9D" w:rsidRPr="00A675FA">
          <w:rPr>
            <w:rStyle w:val="Hyperlink"/>
            <w:rFonts w:ascii="Century Gothic" w:hAnsi="Century Gothic" w:cs="Arial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14:paraId="58AF2920" w14:textId="77777777"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14:paraId="6C823D32" w14:textId="77777777" w:rsidR="00B70875" w:rsidRPr="00D811B8" w:rsidRDefault="00B70875" w:rsidP="00B70875">
      <w:pPr>
        <w:pStyle w:val="Paragraph"/>
        <w:rPr>
          <w:rFonts w:ascii="Century Gothic" w:hAnsi="Century Gothic"/>
          <w:b/>
          <w:sz w:val="22"/>
          <w:szCs w:val="22"/>
        </w:rPr>
      </w:pPr>
      <w:r w:rsidRPr="00D811B8">
        <w:rPr>
          <w:rFonts w:ascii="Century Gothic" w:hAnsi="Century Gothic"/>
          <w:b/>
          <w:sz w:val="22"/>
          <w:szCs w:val="22"/>
        </w:rPr>
        <w:t xml:space="preserve">Name of </w:t>
      </w:r>
      <w:r>
        <w:rPr>
          <w:rFonts w:ascii="Century Gothic" w:hAnsi="Century Gothic"/>
          <w:b/>
          <w:sz w:val="22"/>
          <w:szCs w:val="22"/>
        </w:rPr>
        <w:t>o</w:t>
      </w:r>
      <w:r w:rsidRPr="00D811B8">
        <w:rPr>
          <w:rFonts w:ascii="Century Gothic" w:hAnsi="Century Gothic"/>
          <w:b/>
          <w:sz w:val="22"/>
          <w:szCs w:val="22"/>
        </w:rPr>
        <w:t>rganisation</w:t>
      </w:r>
      <w:r>
        <w:rPr>
          <w:rFonts w:ascii="Century Gothic" w:hAnsi="Century Gothic"/>
          <w:b/>
          <w:sz w:val="22"/>
          <w:szCs w:val="22"/>
        </w:rPr>
        <w:t>/individual</w:t>
      </w:r>
      <w:r w:rsidRPr="00D811B8">
        <w:rPr>
          <w:rFonts w:ascii="Century Gothic" w:hAnsi="Century Gothic"/>
          <w:b/>
          <w:sz w:val="22"/>
          <w:szCs w:val="22"/>
        </w:rPr>
        <w:t>:</w:t>
      </w:r>
    </w:p>
    <w:p w14:paraId="5B72A6FE" w14:textId="77777777" w:rsidR="00B70875" w:rsidRDefault="00B70875" w:rsidP="00B70875">
      <w:pPr>
        <w:pStyle w:val="Paragraph"/>
        <w:rPr>
          <w:rFonts w:ascii="Century Gothic" w:hAnsi="Century Gothic"/>
          <w:b/>
          <w:sz w:val="22"/>
          <w:szCs w:val="22"/>
        </w:rPr>
      </w:pPr>
      <w:r w:rsidRPr="00D811B8">
        <w:rPr>
          <w:rFonts w:ascii="Century Gothic" w:hAnsi="Century Gothic"/>
          <w:b/>
          <w:sz w:val="22"/>
          <w:szCs w:val="22"/>
        </w:rPr>
        <w:t xml:space="preserve">Contact </w:t>
      </w:r>
      <w:r>
        <w:rPr>
          <w:rFonts w:ascii="Century Gothic" w:hAnsi="Century Gothic"/>
          <w:b/>
          <w:sz w:val="22"/>
          <w:szCs w:val="22"/>
        </w:rPr>
        <w:t>n</w:t>
      </w:r>
      <w:r w:rsidRPr="00D811B8">
        <w:rPr>
          <w:rFonts w:ascii="Century Gothic" w:hAnsi="Century Gothic"/>
          <w:b/>
          <w:sz w:val="22"/>
          <w:szCs w:val="22"/>
        </w:rPr>
        <w:t xml:space="preserve">ame and </w:t>
      </w:r>
      <w:r>
        <w:rPr>
          <w:rFonts w:ascii="Century Gothic" w:hAnsi="Century Gothic"/>
          <w:b/>
          <w:sz w:val="22"/>
          <w:szCs w:val="22"/>
        </w:rPr>
        <w:t>d</w:t>
      </w:r>
      <w:r w:rsidRPr="00D811B8">
        <w:rPr>
          <w:rFonts w:ascii="Century Gothic" w:hAnsi="Century Gothic"/>
          <w:b/>
          <w:sz w:val="22"/>
          <w:szCs w:val="22"/>
        </w:rPr>
        <w:t>etails:</w:t>
      </w:r>
    </w:p>
    <w:p w14:paraId="19329842" w14:textId="77777777" w:rsidR="00F3573F" w:rsidRPr="00B70875" w:rsidRDefault="00F3573F">
      <w:pPr>
        <w:pStyle w:val="Paragraph"/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14:paraId="50DA69BB" w14:textId="77777777" w:rsidTr="00ED1484">
        <w:tc>
          <w:tcPr>
            <w:tcW w:w="3510" w:type="dxa"/>
            <w:shd w:val="clear" w:color="auto" w:fill="FDE9D9"/>
          </w:tcPr>
          <w:p w14:paraId="4507E183" w14:textId="77777777" w:rsidR="00213F3D" w:rsidRPr="00E028C3" w:rsidRDefault="00CD1A82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14:paraId="5A6327A5" w14:textId="77777777" w:rsidR="00213F3D" w:rsidRPr="00E028C3" w:rsidRDefault="00213F3D" w:rsidP="00CD1A82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14:paraId="28F4C29A" w14:textId="2F61D2FA"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</w:t>
            </w:r>
            <w:r w:rsidR="004D7D8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,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issue</w:t>
            </w:r>
            <w:r w:rsidR="004D7D8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or proposal</w:t>
            </w:r>
          </w:p>
        </w:tc>
      </w:tr>
      <w:tr w:rsidR="00213F3D" w:rsidRPr="00E028C3" w14:paraId="645AC863" w14:textId="77777777" w:rsidTr="00ED1484">
        <w:tc>
          <w:tcPr>
            <w:tcW w:w="3510" w:type="dxa"/>
          </w:tcPr>
          <w:p w14:paraId="6617185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1F0D2FDA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57F16FC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7447F893" w14:textId="77777777" w:rsidTr="00ED1484">
        <w:tc>
          <w:tcPr>
            <w:tcW w:w="3510" w:type="dxa"/>
          </w:tcPr>
          <w:p w14:paraId="09C671A8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1D02FEE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16F947E6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696DFDC6" w14:textId="77777777" w:rsidTr="00ED1484">
        <w:tc>
          <w:tcPr>
            <w:tcW w:w="3510" w:type="dxa"/>
          </w:tcPr>
          <w:p w14:paraId="08181E2F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04AB17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6C85F0A6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074E14CA" w14:textId="77777777" w:rsidTr="00ED1484">
        <w:tc>
          <w:tcPr>
            <w:tcW w:w="3510" w:type="dxa"/>
          </w:tcPr>
          <w:p w14:paraId="3BAD7D4E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09ACF42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4B1F355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5BA19A7" w14:textId="77777777" w:rsidTr="00ED1484">
        <w:tc>
          <w:tcPr>
            <w:tcW w:w="3510" w:type="dxa"/>
          </w:tcPr>
          <w:p w14:paraId="5980361D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6A8E13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37D5877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0ABA4461" w14:textId="77777777" w:rsidTr="00ED1484">
        <w:tc>
          <w:tcPr>
            <w:tcW w:w="3510" w:type="dxa"/>
          </w:tcPr>
          <w:p w14:paraId="1F76CB1A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B5A571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43CC2BD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42CD1C98" w14:textId="77777777" w:rsidTr="00ED1484">
        <w:tc>
          <w:tcPr>
            <w:tcW w:w="3510" w:type="dxa"/>
          </w:tcPr>
          <w:p w14:paraId="26DDE0FB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90CC950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6A93CA8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F118B91" w14:textId="77777777" w:rsidTr="00ED1484">
        <w:tc>
          <w:tcPr>
            <w:tcW w:w="3510" w:type="dxa"/>
          </w:tcPr>
          <w:p w14:paraId="51CEC99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0519501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372199AE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52DD8E2C" w14:textId="77777777" w:rsidTr="00ED1484">
        <w:tc>
          <w:tcPr>
            <w:tcW w:w="3510" w:type="dxa"/>
          </w:tcPr>
          <w:p w14:paraId="7F240DF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2538CA32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0EB1B79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D6386ED" w14:textId="77777777" w:rsidTr="00ED1484">
        <w:tc>
          <w:tcPr>
            <w:tcW w:w="3510" w:type="dxa"/>
          </w:tcPr>
          <w:p w14:paraId="18A4182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</w:tcPr>
          <w:p w14:paraId="6A3F9F2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</w:tcPr>
          <w:p w14:paraId="25C8A4B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14:paraId="2E7520F3" w14:textId="77777777" w:rsidTr="00ED1484">
        <w:tc>
          <w:tcPr>
            <w:tcW w:w="14709" w:type="dxa"/>
            <w:gridSpan w:val="3"/>
          </w:tcPr>
          <w:p w14:paraId="0E3BFD67" w14:textId="77777777"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14:paraId="5E7DDD85" w14:textId="77777777" w:rsidR="002B0E90" w:rsidRDefault="002B0E90">
      <w:pPr>
        <w:pStyle w:val="Paragraph"/>
        <w:rPr>
          <w:b/>
          <w:sz w:val="22"/>
          <w:szCs w:val="22"/>
          <w:lang w:val="de-DE"/>
        </w:rPr>
      </w:pPr>
    </w:p>
    <w:p w14:paraId="1DA82FF4" w14:textId="77777777" w:rsidR="00105433" w:rsidRPr="00105433" w:rsidRDefault="00105433">
      <w:pPr>
        <w:pStyle w:val="Paragraph"/>
      </w:pPr>
    </w:p>
    <w:sectPr w:rsidR="00105433" w:rsidRPr="00105433" w:rsidSect="00ED1484">
      <w:headerReference w:type="default" r:id="rId12"/>
      <w:footerReference w:type="even" r:id="rId13"/>
      <w:footerReference w:type="default" r:id="rId14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BDCA14" w14:textId="77777777" w:rsidR="0086432D" w:rsidRDefault="0086432D">
      <w:r>
        <w:separator/>
      </w:r>
    </w:p>
  </w:endnote>
  <w:endnote w:type="continuationSeparator" w:id="0">
    <w:p w14:paraId="19AC9B48" w14:textId="77777777" w:rsidR="0086432D" w:rsidRDefault="00864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7BE52052" w14:textId="77777777">
      <w:trPr>
        <w:cantSplit/>
        <w:trHeight w:val="160"/>
      </w:trPr>
      <w:tc>
        <w:tcPr>
          <w:tcW w:w="853" w:type="dxa"/>
        </w:tcPr>
        <w:p w14:paraId="68B85BF1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03AC166E" w14:textId="77777777" w:rsidR="00807613" w:rsidRDefault="00807613">
          <w:pPr>
            <w:pStyle w:val="FootertextEven"/>
          </w:pPr>
        </w:p>
      </w:tc>
    </w:tr>
  </w:tbl>
  <w:p w14:paraId="2015E9FE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EAB2D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580A14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580A14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CF96F5" w14:textId="77777777" w:rsidR="0086432D" w:rsidRDefault="0086432D">
      <w:pPr>
        <w:pStyle w:val="FootnoteSeparator"/>
      </w:pPr>
      <w:r>
        <w:separator/>
      </w:r>
    </w:p>
  </w:footnote>
  <w:footnote w:type="continuationSeparator" w:id="0">
    <w:p w14:paraId="1BFE5DFF" w14:textId="77777777" w:rsidR="0086432D" w:rsidRDefault="0086432D">
      <w:pPr>
        <w:pStyle w:val="FootnoteSeparator"/>
      </w:pPr>
      <w:r>
        <w:continuationSeparator/>
      </w:r>
    </w:p>
  </w:footnote>
  <w:footnote w:type="continuationNotice" w:id="1">
    <w:p w14:paraId="34F10298" w14:textId="77777777" w:rsidR="0086432D" w:rsidRDefault="0086432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5B3CA4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18322530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56C97276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35755625">
    <w:abstractNumId w:val="2"/>
  </w:num>
  <w:num w:numId="2" w16cid:durableId="306667221">
    <w:abstractNumId w:val="3"/>
  </w:num>
  <w:num w:numId="3" w16cid:durableId="1431704751">
    <w:abstractNumId w:val="0"/>
  </w:num>
  <w:num w:numId="4" w16cid:durableId="1067460618">
    <w:abstractNumId w:val="5"/>
  </w:num>
  <w:num w:numId="5" w16cid:durableId="1312710688">
    <w:abstractNumId w:val="1"/>
  </w:num>
  <w:num w:numId="6" w16cid:durableId="12759880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1400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65A6"/>
    <w:rsid w:val="00167014"/>
    <w:rsid w:val="0017082A"/>
    <w:rsid w:val="001804C8"/>
    <w:rsid w:val="001B3C80"/>
    <w:rsid w:val="001C0C54"/>
    <w:rsid w:val="001D4183"/>
    <w:rsid w:val="001D5239"/>
    <w:rsid w:val="001D6A38"/>
    <w:rsid w:val="001E7C8E"/>
    <w:rsid w:val="001F3F0B"/>
    <w:rsid w:val="00206A8B"/>
    <w:rsid w:val="00210AB6"/>
    <w:rsid w:val="00213302"/>
    <w:rsid w:val="00213F3D"/>
    <w:rsid w:val="00216974"/>
    <w:rsid w:val="0022124E"/>
    <w:rsid w:val="00227BB2"/>
    <w:rsid w:val="00231B2B"/>
    <w:rsid w:val="00240282"/>
    <w:rsid w:val="0024379A"/>
    <w:rsid w:val="00265206"/>
    <w:rsid w:val="00270BD6"/>
    <w:rsid w:val="00272FE1"/>
    <w:rsid w:val="00273DA9"/>
    <w:rsid w:val="00287653"/>
    <w:rsid w:val="002977F6"/>
    <w:rsid w:val="002A199C"/>
    <w:rsid w:val="002A2056"/>
    <w:rsid w:val="002A321B"/>
    <w:rsid w:val="002A44DD"/>
    <w:rsid w:val="002B0E90"/>
    <w:rsid w:val="002D11FD"/>
    <w:rsid w:val="002D5684"/>
    <w:rsid w:val="002E041C"/>
    <w:rsid w:val="002E1BA2"/>
    <w:rsid w:val="002F19D8"/>
    <w:rsid w:val="002F7DD6"/>
    <w:rsid w:val="0030250C"/>
    <w:rsid w:val="003058F8"/>
    <w:rsid w:val="00307860"/>
    <w:rsid w:val="00316D54"/>
    <w:rsid w:val="00324741"/>
    <w:rsid w:val="003264ED"/>
    <w:rsid w:val="00335F79"/>
    <w:rsid w:val="00337596"/>
    <w:rsid w:val="003416A9"/>
    <w:rsid w:val="00343242"/>
    <w:rsid w:val="00343478"/>
    <w:rsid w:val="00344D7C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22153"/>
    <w:rsid w:val="00422439"/>
    <w:rsid w:val="0042379C"/>
    <w:rsid w:val="00424884"/>
    <w:rsid w:val="0043506F"/>
    <w:rsid w:val="00437FFA"/>
    <w:rsid w:val="00443DD4"/>
    <w:rsid w:val="00447354"/>
    <w:rsid w:val="00451438"/>
    <w:rsid w:val="00456618"/>
    <w:rsid w:val="004577A6"/>
    <w:rsid w:val="00466073"/>
    <w:rsid w:val="00466B41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D7D83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0A14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0B97"/>
    <w:rsid w:val="005F4CF4"/>
    <w:rsid w:val="00603502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601CA"/>
    <w:rsid w:val="00676337"/>
    <w:rsid w:val="00686F4F"/>
    <w:rsid w:val="00694438"/>
    <w:rsid w:val="006A5FB5"/>
    <w:rsid w:val="006B17A5"/>
    <w:rsid w:val="006B34BC"/>
    <w:rsid w:val="006B4560"/>
    <w:rsid w:val="006C08D5"/>
    <w:rsid w:val="006C213E"/>
    <w:rsid w:val="006C4EEA"/>
    <w:rsid w:val="006C700F"/>
    <w:rsid w:val="006C772B"/>
    <w:rsid w:val="006D0624"/>
    <w:rsid w:val="006D0D57"/>
    <w:rsid w:val="006D34B4"/>
    <w:rsid w:val="006D4AEB"/>
    <w:rsid w:val="006D6F23"/>
    <w:rsid w:val="006D6FFE"/>
    <w:rsid w:val="006E4A45"/>
    <w:rsid w:val="00717021"/>
    <w:rsid w:val="00717861"/>
    <w:rsid w:val="00727F91"/>
    <w:rsid w:val="00735F32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3CBB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6432D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40B10"/>
    <w:rsid w:val="009449FF"/>
    <w:rsid w:val="009470C3"/>
    <w:rsid w:val="009645B8"/>
    <w:rsid w:val="009672C5"/>
    <w:rsid w:val="00972A28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2068A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55C99"/>
    <w:rsid w:val="00B70875"/>
    <w:rsid w:val="00B72742"/>
    <w:rsid w:val="00B73DFF"/>
    <w:rsid w:val="00B7782C"/>
    <w:rsid w:val="00B82198"/>
    <w:rsid w:val="00B83A7A"/>
    <w:rsid w:val="00B92D24"/>
    <w:rsid w:val="00B92FA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0598A"/>
    <w:rsid w:val="00C227C3"/>
    <w:rsid w:val="00C25F9D"/>
    <w:rsid w:val="00C26D39"/>
    <w:rsid w:val="00C574D1"/>
    <w:rsid w:val="00C70D69"/>
    <w:rsid w:val="00C8123D"/>
    <w:rsid w:val="00C86C6C"/>
    <w:rsid w:val="00CA128A"/>
    <w:rsid w:val="00CA61A2"/>
    <w:rsid w:val="00CA74E1"/>
    <w:rsid w:val="00CB08C0"/>
    <w:rsid w:val="00CC32BC"/>
    <w:rsid w:val="00CC64B2"/>
    <w:rsid w:val="00CD1A82"/>
    <w:rsid w:val="00CE6151"/>
    <w:rsid w:val="00CF172D"/>
    <w:rsid w:val="00CF3F4F"/>
    <w:rsid w:val="00CF49D8"/>
    <w:rsid w:val="00D03477"/>
    <w:rsid w:val="00D11A1E"/>
    <w:rsid w:val="00D13A48"/>
    <w:rsid w:val="00D3599B"/>
    <w:rsid w:val="00D3656F"/>
    <w:rsid w:val="00D47135"/>
    <w:rsid w:val="00D558E3"/>
    <w:rsid w:val="00D6191E"/>
    <w:rsid w:val="00D621CE"/>
    <w:rsid w:val="00D63FB1"/>
    <w:rsid w:val="00D86C24"/>
    <w:rsid w:val="00D92D93"/>
    <w:rsid w:val="00DA1D92"/>
    <w:rsid w:val="00DA3579"/>
    <w:rsid w:val="00DB11DC"/>
    <w:rsid w:val="00DC1F76"/>
    <w:rsid w:val="00DE05CF"/>
    <w:rsid w:val="00DE0E5E"/>
    <w:rsid w:val="00DE14C6"/>
    <w:rsid w:val="00DE1D51"/>
    <w:rsid w:val="00DE6C56"/>
    <w:rsid w:val="00DF6D8E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28D5"/>
    <w:rsid w:val="00E55538"/>
    <w:rsid w:val="00E6746C"/>
    <w:rsid w:val="00E7480C"/>
    <w:rsid w:val="00E83673"/>
    <w:rsid w:val="00E86A49"/>
    <w:rsid w:val="00EA3F89"/>
    <w:rsid w:val="00EA45C6"/>
    <w:rsid w:val="00EA4D05"/>
    <w:rsid w:val="00EA7683"/>
    <w:rsid w:val="00ED1484"/>
    <w:rsid w:val="00ED210A"/>
    <w:rsid w:val="00ED7417"/>
    <w:rsid w:val="00EE23CE"/>
    <w:rsid w:val="00F00BDB"/>
    <w:rsid w:val="00F10991"/>
    <w:rsid w:val="00F20DD6"/>
    <w:rsid w:val="00F23FDD"/>
    <w:rsid w:val="00F33E77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9637F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7184F5"/>
  <w15:docId w15:val="{42219165-3A80-4EA2-A801-A264237EE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2A3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321B"/>
    <w:pPr>
      <w:spacing w:after="160"/>
    </w:pPr>
    <w:rPr>
      <w:rFonts w:asciiTheme="minorHAnsi" w:eastAsiaTheme="minorHAnsi" w:hAnsiTheme="minorHAnsi" w:cstheme="minorBidi"/>
      <w:sz w:val="20"/>
      <w:szCs w:val="20"/>
      <w:lang w:val="en-ZA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321B"/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44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psdirectives@resbank.co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18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c</OrderDate>
    <_dlc_DocId xmlns="3b6aa07d-92ab-441f-b7bf-bb7dfb1bedb4">CY4FME3KJVYE-222-77</_dlc_DocId>
    <_dlc_DocIdUrl xmlns="3b6aa07d-92ab-441f-b7bf-bb7dfb1bedb4">
      <Url>http://www.resbank.co.za/RegulationAndSupervision/NationalPaymentSystem(NPS)/Legal/_layouts/DocIdRedir.aspx?ID=CY4FME3KJVYE-222-77</Url>
      <Description>CY4FME3KJVYE-222-7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F85652-E19E-40A5-94D8-7C383B289E2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C99A8-0CC8-441A-9EEE-FB090983A472}">
  <ds:schemaRefs>
    <ds:schemaRef ds:uri="http://schemas.microsoft.com/office/2006/metadata/properties"/>
    <ds:schemaRef ds:uri="http://schemas.microsoft.com/office/infopath/2007/PartnerControls"/>
    <ds:schemaRef ds:uri="9fe49026-b234-41eb-addb-ffadb59c7438"/>
    <ds:schemaRef ds:uri="3b6aa07d-92ab-441f-b7bf-bb7dfb1bedb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5946408-60F4-4931-B917-652EE0D3C4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b6aa07d-92ab-441f-b7bf-bb7dfb1bedb4"/>
    <ds:schemaRef ds:uri="9fe49026-b234-41eb-addb-ffadb59c74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46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- For consultation- Draft directive for conduct within the national payment system  - 01 November 2018</dc:title>
  <dc:creator>Corporate User</dc:creator>
  <cp:lastModifiedBy>Pearl Malumane</cp:lastModifiedBy>
  <cp:revision>5</cp:revision>
  <cp:lastPrinted>2008-03-10T08:31:00Z</cp:lastPrinted>
  <dcterms:created xsi:type="dcterms:W3CDTF">2025-11-14T10:41:00Z</dcterms:created>
  <dcterms:modified xsi:type="dcterms:W3CDTF">2026-05-1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9a1ec64f-278b-49eb-b384-77d3dd5e5048</vt:lpwstr>
  </property>
</Properties>
</file>